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F0AB2" w14:textId="77777777" w:rsidR="008530E2" w:rsidRPr="00F202E2" w:rsidRDefault="008530E2" w:rsidP="008530E2">
      <w:pPr>
        <w:spacing w:after="0"/>
        <w:rPr>
          <w:rFonts w:ascii="Century Gothic" w:hAnsi="Century Gothic"/>
          <w:sz w:val="2"/>
          <w:szCs w:val="2"/>
        </w:rPr>
      </w:pPr>
    </w:p>
    <w:tbl>
      <w:tblPr>
        <w:tblW w:w="10800" w:type="dxa"/>
        <w:tblLook w:val="04A0" w:firstRow="1" w:lastRow="0" w:firstColumn="1" w:lastColumn="0" w:noHBand="0" w:noVBand="1"/>
      </w:tblPr>
      <w:tblGrid>
        <w:gridCol w:w="1176"/>
        <w:gridCol w:w="535"/>
        <w:gridCol w:w="431"/>
        <w:gridCol w:w="826"/>
        <w:gridCol w:w="543"/>
        <w:gridCol w:w="1109"/>
        <w:gridCol w:w="378"/>
        <w:gridCol w:w="452"/>
        <w:gridCol w:w="1062"/>
        <w:gridCol w:w="1139"/>
        <w:gridCol w:w="499"/>
        <w:gridCol w:w="941"/>
        <w:gridCol w:w="1234"/>
        <w:gridCol w:w="663"/>
      </w:tblGrid>
      <w:tr w:rsidR="008530E2" w:rsidRPr="00F202E2" w14:paraId="47D4AE34" w14:textId="77777777" w:rsidTr="00F311B9">
        <w:trPr>
          <w:trHeight w:val="19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8530E2" w:rsidRPr="00F202E2" w14:paraId="4600C13B" w14:textId="77777777">
              <w:trPr>
                <w:trHeight w:val="195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2EA871" w14:textId="5592BE96" w:rsidR="008530E2" w:rsidRPr="00F202E2" w:rsidRDefault="008530E2" w:rsidP="008530E2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color w:val="000000"/>
                    </w:rPr>
                  </w:pPr>
                  <w:r w:rsidRPr="00F202E2">
                    <w:rPr>
                      <w:rFonts w:ascii="Century Gothic" w:eastAsia="Times New Roman" w:hAnsi="Century Gothic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57216" behindDoc="1" locked="0" layoutInCell="1" allowOverlap="1" wp14:anchorId="69871198" wp14:editId="3AA54992">
                        <wp:simplePos x="0" y="0"/>
                        <wp:positionH relativeFrom="column">
                          <wp:posOffset>-2540</wp:posOffset>
                        </wp:positionH>
                        <wp:positionV relativeFrom="paragraph">
                          <wp:posOffset>69850</wp:posOffset>
                        </wp:positionV>
                        <wp:extent cx="6791325" cy="1552575"/>
                        <wp:effectExtent l="0" t="0" r="9525" b="9525"/>
                        <wp:wrapNone/>
                        <wp:docPr id="1" name="Picture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9FFD3C0-3618-47F9-8B71-DC99FEC04FCA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3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9FFD3C0-3618-47F9-8B71-DC99FEC04FCA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791325" cy="155257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F202E2">
                    <w:rPr>
                      <w:rFonts w:ascii="Century Gothic" w:eastAsia="Times New Roman" w:hAnsi="Century Gothic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58240" behindDoc="0" locked="0" layoutInCell="1" allowOverlap="1" wp14:anchorId="7DBADC97" wp14:editId="286858C0">
                        <wp:simplePos x="0" y="0"/>
                        <wp:positionH relativeFrom="column">
                          <wp:posOffset>45720</wp:posOffset>
                        </wp:positionH>
                        <wp:positionV relativeFrom="paragraph">
                          <wp:posOffset>72390</wp:posOffset>
                        </wp:positionV>
                        <wp:extent cx="2695575" cy="1931035"/>
                        <wp:effectExtent l="0" t="0" r="0" b="0"/>
                        <wp:wrapNone/>
                        <wp:docPr id="3" name="Picture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15495B2-775A-4EEE-9317-0AF098F176DB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2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15495B2-775A-4EEE-9317-0AF098F176DB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95575" cy="193103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2601C78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70BE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F5AE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AC0B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28A5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3E53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F77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E481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F2E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8005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4959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0A4EB190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BD6AF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D09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029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AE4D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B071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AB2D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CC2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9F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82D0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723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0C7C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0AB17A0F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A3D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A10F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FA580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EC4E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226C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943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8F05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7DAC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F492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4AA6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925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66A634E7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473F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25C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7691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728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03A0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EA8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982E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E87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E936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772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4E3D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253FDC9A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6B59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AE3B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A7A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309D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D31D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739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D202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6242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350D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3FA9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DFB5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1D2948A8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BC1D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78E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23FC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743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D4AC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9B12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5FB6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945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DBE5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B7A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9AB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530E2" w:rsidRPr="00F202E2" w14:paraId="28211B86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175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5B4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1B4C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FE4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21E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181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0CD5" w14:textId="77777777" w:rsidR="008530E2" w:rsidRPr="00F202E2" w:rsidRDefault="008530E2" w:rsidP="008530E2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  <w:t>&lt;DAYCARE CENTER NAME&gt;</w:t>
            </w:r>
          </w:p>
        </w:tc>
      </w:tr>
      <w:tr w:rsidR="008530E2" w:rsidRPr="00F202E2" w14:paraId="2940D8D8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9BCD9" w14:textId="77777777" w:rsidR="008530E2" w:rsidRPr="00F202E2" w:rsidRDefault="008530E2" w:rsidP="008530E2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E8A26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D24A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055F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F8F6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181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BBAF9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30E2" w:rsidRPr="00F202E2" w14:paraId="2576DA96" w14:textId="77777777" w:rsidTr="00F311B9">
        <w:trPr>
          <w:trHeight w:val="882"/>
        </w:trPr>
        <w:tc>
          <w:tcPr>
            <w:tcW w:w="3510" w:type="dxa"/>
            <w:gridSpan w:val="5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  <w:hideMark/>
          </w:tcPr>
          <w:p w14:paraId="4F10B258" w14:textId="6B9EE5A8" w:rsidR="008530E2" w:rsidRPr="00F202E2" w:rsidRDefault="00F311B9" w:rsidP="008530E2">
            <w:pPr>
              <w:spacing w:before="240"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Name of Daycare Center&gt;</w:t>
            </w:r>
          </w:p>
        </w:tc>
        <w:tc>
          <w:tcPr>
            <w:tcW w:w="3001" w:type="dxa"/>
            <w:gridSpan w:val="4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4E96C7E3" w14:textId="2504E6D0" w:rsidR="008530E2" w:rsidRPr="00F202E2" w:rsidRDefault="00F311B9" w:rsidP="008530E2">
            <w:pPr>
              <w:spacing w:before="240"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Teacher-In-Charge&gt;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097F3B37" w14:textId="538FDC79" w:rsidR="008530E2" w:rsidRPr="00F202E2" w:rsidRDefault="00F311B9" w:rsidP="008530E2">
            <w:pPr>
              <w:spacing w:before="240"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Level&gt;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710F6819" w14:textId="02922DD9" w:rsidR="008530E2" w:rsidRPr="00F202E2" w:rsidRDefault="00F311B9" w:rsidP="008530E2">
            <w:pPr>
              <w:spacing w:before="240"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Section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77196CFB" w14:textId="41A9173F" w:rsidR="008530E2" w:rsidRPr="00F202E2" w:rsidRDefault="00113DB9" w:rsidP="008530E2">
            <w:pPr>
              <w:spacing w:before="240"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</w:t>
            </w:r>
            <w:r w:rsidR="00F311B9"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mm/</w:t>
            </w:r>
            <w:proofErr w:type="spellStart"/>
            <w:r w:rsidR="00F311B9"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dd</w:t>
            </w:r>
            <w:proofErr w:type="spellEnd"/>
            <w:r w:rsidR="00F311B9"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/</w:t>
            </w:r>
            <w:proofErr w:type="spellStart"/>
            <w:r w:rsidR="00F311B9"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yyyy</w:t>
            </w:r>
            <w:proofErr w:type="spellEnd"/>
            <w:r w:rsidR="00F311B9" w:rsidRPr="00F202E2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gt;</w:t>
            </w:r>
          </w:p>
        </w:tc>
      </w:tr>
      <w:tr w:rsidR="008530E2" w:rsidRPr="00F202E2" w14:paraId="75F94528" w14:textId="77777777" w:rsidTr="00F311B9">
        <w:trPr>
          <w:trHeight w:val="31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C7AA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SCHOOL</w:t>
            </w: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9D0B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93FA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C63A2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70688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TEACHER-IN-CHARGE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27097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61AE3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LEVEL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23BA0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635B4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7064B" w14:textId="77777777" w:rsidR="008530E2" w:rsidRPr="00F202E2" w:rsidRDefault="008530E2" w:rsidP="008530E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  <w:tr w:rsidR="008530E2" w:rsidRPr="00F202E2" w14:paraId="3441E64C" w14:textId="77777777" w:rsidTr="00F311B9">
        <w:trPr>
          <w:trHeight w:val="267"/>
        </w:trPr>
        <w:tc>
          <w:tcPr>
            <w:tcW w:w="1710" w:type="dxa"/>
            <w:gridSpan w:val="2"/>
            <w:vMerge w:val="restart"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shd w:val="clear" w:color="000000" w:fill="F8CBAD"/>
            <w:noWrap/>
            <w:textDirection w:val="btLr"/>
            <w:vAlign w:val="center"/>
            <w:hideMark/>
          </w:tcPr>
          <w:p w14:paraId="24528809" w14:textId="77777777" w:rsidR="008530E2" w:rsidRPr="00F202E2" w:rsidRDefault="008530E2" w:rsidP="008530E2">
            <w:pPr>
              <w:spacing w:before="20" w:after="2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833C0C"/>
                <w:sz w:val="60"/>
                <w:szCs w:val="60"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  <w:color w:val="833C0C"/>
                <w:sz w:val="60"/>
                <w:szCs w:val="60"/>
              </w:rPr>
              <w:t>DAYCARE SIGN IN SHEET</w:t>
            </w:r>
          </w:p>
        </w:tc>
        <w:tc>
          <w:tcPr>
            <w:tcW w:w="3287" w:type="dxa"/>
            <w:gridSpan w:val="5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0D3986F5" w14:textId="77777777" w:rsidR="008530E2" w:rsidRPr="00F202E2" w:rsidRDefault="008530E2" w:rsidP="008530E2">
            <w:pPr>
              <w:spacing w:before="60" w:after="6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</w:rPr>
              <w:t>Child's Name</w:t>
            </w:r>
          </w:p>
        </w:tc>
        <w:tc>
          <w:tcPr>
            <w:tcW w:w="1514" w:type="dxa"/>
            <w:gridSpan w:val="2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72FB15A1" w14:textId="77777777" w:rsidR="008530E2" w:rsidRPr="00F202E2" w:rsidRDefault="008530E2" w:rsidP="00F311B9">
            <w:pPr>
              <w:spacing w:before="60" w:after="6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</w:rPr>
              <w:t>Time Out</w:t>
            </w:r>
          </w:p>
        </w:tc>
        <w:tc>
          <w:tcPr>
            <w:tcW w:w="1638" w:type="dxa"/>
            <w:gridSpan w:val="2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2579BD46" w14:textId="77777777" w:rsidR="008530E2" w:rsidRPr="00F202E2" w:rsidRDefault="008530E2" w:rsidP="00F311B9">
            <w:pPr>
              <w:spacing w:before="60" w:after="6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</w:rPr>
              <w:t>Time Out</w:t>
            </w:r>
          </w:p>
        </w:tc>
        <w:tc>
          <w:tcPr>
            <w:tcW w:w="2651" w:type="dxa"/>
            <w:gridSpan w:val="3"/>
            <w:tcBorders>
              <w:top w:val="single" w:sz="12" w:space="0" w:color="ED7D31"/>
              <w:left w:val="nil"/>
              <w:bottom w:val="single" w:sz="4" w:space="0" w:color="BFBFBF"/>
              <w:right w:val="single" w:sz="12" w:space="0" w:color="ED7D31"/>
            </w:tcBorders>
            <w:shd w:val="clear" w:color="000000" w:fill="ED7D31"/>
            <w:noWrap/>
            <w:vAlign w:val="center"/>
            <w:hideMark/>
          </w:tcPr>
          <w:p w14:paraId="4A5EDC9A" w14:textId="77777777" w:rsidR="008530E2" w:rsidRPr="00F202E2" w:rsidRDefault="008530E2" w:rsidP="008530E2">
            <w:pPr>
              <w:spacing w:before="60" w:after="6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202E2">
              <w:rPr>
                <w:rFonts w:ascii="Century Gothic" w:eastAsia="Times New Roman" w:hAnsi="Century Gothic" w:cs="Calibri"/>
                <w:b/>
                <w:bCs/>
              </w:rPr>
              <w:t>Signature</w:t>
            </w:r>
          </w:p>
        </w:tc>
      </w:tr>
      <w:tr w:rsidR="008530E2" w:rsidRPr="00F202E2" w14:paraId="632AF6AB" w14:textId="77777777" w:rsidTr="00F311B9">
        <w:trPr>
          <w:trHeight w:val="294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F2CD018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38046E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John Smith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0ED663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F202E2">
              <w:rPr>
                <w:rFonts w:ascii="Century Gothic" w:eastAsia="Times New Roman" w:hAnsi="Century Gothic" w:cs="Calibri"/>
                <w:color w:val="000000"/>
              </w:rPr>
              <w:t>hh:mm</w:t>
            </w:r>
            <w:proofErr w:type="spellEnd"/>
            <w:r w:rsidRPr="00F202E2">
              <w:rPr>
                <w:rFonts w:ascii="Century Gothic" w:eastAsia="Times New Roman" w:hAnsi="Century Gothic" w:cs="Calibri"/>
                <w:color w:val="000000"/>
              </w:rPr>
              <w:t xml:space="preserve"> AM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3796C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F202E2">
              <w:rPr>
                <w:rFonts w:ascii="Century Gothic" w:eastAsia="Times New Roman" w:hAnsi="Century Gothic" w:cs="Calibri"/>
                <w:color w:val="000000"/>
              </w:rPr>
              <w:t>hh:mm</w:t>
            </w:r>
            <w:proofErr w:type="spellEnd"/>
            <w:r w:rsidRPr="00F202E2">
              <w:rPr>
                <w:rFonts w:ascii="Century Gothic" w:eastAsia="Times New Roman" w:hAnsi="Century Gothic" w:cs="Calibri"/>
                <w:color w:val="000000"/>
              </w:rPr>
              <w:t xml:space="preserve"> PM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495D576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4B66C213" w14:textId="77777777" w:rsidTr="00F311B9">
        <w:trPr>
          <w:trHeight w:val="132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245E00E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B13C12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5A673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36904E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E4AECAE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7F6E1102" w14:textId="77777777" w:rsidTr="00F311B9">
        <w:trPr>
          <w:trHeight w:val="231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40303E46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D1E870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CEBE7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6DDAC3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F6E242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103B306D" w14:textId="77777777" w:rsidTr="00F311B9">
        <w:trPr>
          <w:trHeight w:val="24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C8F6AF2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068B12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12247B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0E4E97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25E9AA6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243B0E4E" w14:textId="77777777" w:rsidTr="00F311B9">
        <w:trPr>
          <w:trHeight w:val="24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49BD7481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2B4778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16877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F1549B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F477AB3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49192EA6" w14:textId="77777777" w:rsidTr="00F311B9">
        <w:trPr>
          <w:trHeight w:val="177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8A081C2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9EA487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1A999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835227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1CF39EA0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26780A1F" w14:textId="77777777" w:rsidTr="00F311B9">
        <w:trPr>
          <w:trHeight w:val="186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61F7DEE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2EF551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8606CE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BFF9A1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78D88BCC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5ACBED23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6290839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2D5F0E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A46897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D2DCA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1BE27C6C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2F913485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C553081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2A811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6680E5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BC08A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4C61E9D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621D0E47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709890BB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53B8A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F9DC4D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852E2B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59490A4D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6E9A6B16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FB99FA0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2D6AD4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683F93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CE34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B029EFF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377D516C" w14:textId="77777777" w:rsidTr="00F311B9">
        <w:trPr>
          <w:trHeight w:val="51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50B0BA7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CAC570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04FCE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6711FD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C2A2294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56645F05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DA964EA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914631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3E8FD4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0A38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C2EB1B5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66C46259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39E1CCE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C3EA72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05E890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B7AB4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4832FA9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56361244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16FDD4F7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FB909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CA55AC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45ABA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7D735C2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22C14D66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73679CC8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69BF1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C94CFB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B309E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CA50BC5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7CA3FDBE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CC30ACF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28F5A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C235C1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50096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48443B4E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3D3E8E6E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A4A5D22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E3A59C" w14:textId="77777777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553DB8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2D92D6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966F129" w14:textId="77777777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8530E2" w:rsidRPr="00F202E2" w14:paraId="300E732B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23EAF851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44F38D" w14:textId="6EEF36BA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401D92" w14:textId="3E3E166D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BB5078" w14:textId="126EC311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630ACAAE" w14:textId="4C812B81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530E2" w:rsidRPr="00F202E2" w14:paraId="04D5CE9F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564F90F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B39661" w14:textId="65559CAC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CF096" w14:textId="28A537AC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C69351" w14:textId="04D63468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350E68C3" w14:textId="6A136352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530E2" w:rsidRPr="00F202E2" w14:paraId="42BBEA72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19644BB5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91D18" w14:textId="1FE5A71B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9E005A" w14:textId="56F8BFDF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06657" w14:textId="5C983A13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2BE31C28" w14:textId="20684E80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530E2" w:rsidRPr="00F202E2" w14:paraId="54160AEA" w14:textId="77777777" w:rsidTr="00F311B9">
        <w:trPr>
          <w:trHeight w:val="6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</w:tcPr>
          <w:p w14:paraId="7DBE446B" w14:textId="77777777" w:rsidR="008530E2" w:rsidRPr="00F202E2" w:rsidRDefault="008530E2" w:rsidP="008530E2">
            <w:pPr>
              <w:spacing w:before="20" w:after="20" w:line="240" w:lineRule="auto"/>
              <w:rPr>
                <w:rFonts w:ascii="Century Gothic" w:eastAsia="Times New Roman" w:hAnsi="Century Gothic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3B8F5" w14:textId="42368EEB" w:rsidR="008530E2" w:rsidRPr="00F202E2" w:rsidRDefault="008530E2" w:rsidP="008530E2">
            <w:pPr>
              <w:spacing w:before="80" w:after="8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B3AB0" w14:textId="32E83812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747CF" w14:textId="23DB240D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6BCA89D1" w14:textId="459CE3AC" w:rsidR="008530E2" w:rsidRPr="00F202E2" w:rsidRDefault="008530E2" w:rsidP="008530E2">
            <w:pPr>
              <w:spacing w:before="80" w:after="8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F202E2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</w:tbl>
    <w:p w14:paraId="1ACCD3E8" w14:textId="77777777" w:rsidR="00FE75B1" w:rsidRPr="00F202E2" w:rsidRDefault="00FE75B1" w:rsidP="00E54AFC">
      <w:pPr>
        <w:rPr>
          <w:rFonts w:ascii="Century Gothic" w:hAnsi="Century Gothic"/>
          <w:sz w:val="2"/>
          <w:szCs w:val="2"/>
        </w:rPr>
      </w:pPr>
    </w:p>
    <w:sectPr w:rsidR="00FE75B1" w:rsidRPr="00F202E2" w:rsidSect="0006195C"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A872B" w14:textId="77777777" w:rsidR="000503B9" w:rsidRDefault="000503B9" w:rsidP="00FE75B1">
      <w:pPr>
        <w:spacing w:after="0" w:line="240" w:lineRule="auto"/>
      </w:pPr>
      <w:r>
        <w:separator/>
      </w:r>
    </w:p>
  </w:endnote>
  <w:endnote w:type="continuationSeparator" w:id="0">
    <w:p w14:paraId="552A4785" w14:textId="77777777" w:rsidR="000503B9" w:rsidRDefault="000503B9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C3C5D" w14:textId="77777777" w:rsidR="000503B9" w:rsidRDefault="000503B9" w:rsidP="00FE75B1">
      <w:pPr>
        <w:spacing w:after="0" w:line="240" w:lineRule="auto"/>
      </w:pPr>
      <w:r>
        <w:separator/>
      </w:r>
    </w:p>
  </w:footnote>
  <w:footnote w:type="continuationSeparator" w:id="0">
    <w:p w14:paraId="0CFE7ECB" w14:textId="77777777" w:rsidR="000503B9" w:rsidRDefault="000503B9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uNaAAT9dfosAAAA"/>
  </w:docVars>
  <w:rsids>
    <w:rsidRoot w:val="00FE75B1"/>
    <w:rsid w:val="00045B8A"/>
    <w:rsid w:val="000503B9"/>
    <w:rsid w:val="0006195C"/>
    <w:rsid w:val="00113DB9"/>
    <w:rsid w:val="00117C83"/>
    <w:rsid w:val="00255BD1"/>
    <w:rsid w:val="003C7AB1"/>
    <w:rsid w:val="004A4C03"/>
    <w:rsid w:val="00587151"/>
    <w:rsid w:val="008530E2"/>
    <w:rsid w:val="00952E48"/>
    <w:rsid w:val="00A57A18"/>
    <w:rsid w:val="00AA607A"/>
    <w:rsid w:val="00AE1C11"/>
    <w:rsid w:val="00AF3863"/>
    <w:rsid w:val="00B64F36"/>
    <w:rsid w:val="00B77024"/>
    <w:rsid w:val="00E54AFC"/>
    <w:rsid w:val="00F202E2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9</cp:revision>
  <dcterms:created xsi:type="dcterms:W3CDTF">2020-01-09T01:43:00Z</dcterms:created>
  <dcterms:modified xsi:type="dcterms:W3CDTF">2020-09-08T16:17:00Z</dcterms:modified>
</cp:coreProperties>
</file>